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709"/>
        <w:gridCol w:w="709"/>
        <w:gridCol w:w="709"/>
        <w:gridCol w:w="709"/>
        <w:gridCol w:w="709"/>
        <w:gridCol w:w="709"/>
        <w:gridCol w:w="709"/>
        <w:gridCol w:w="709"/>
        <w:gridCol w:w="709"/>
        <w:gridCol w:w="709"/>
        <w:gridCol w:w="709"/>
        <w:gridCol w:w="709"/>
        <w:gridCol w:w="709"/>
        <w:gridCol w:w="709"/>
        <w:gridCol w:w="709"/>
        <w:gridCol w:w="709"/>
      </w:tblGrid>
      <w:tr w:rsidR="00B04715" w14:paraId="4BB7DF76" w14:textId="156772B0" w:rsidTr="00A4264B">
        <w:tblPrEx>
          <w:tblCellMar>
            <w:top w:w="0" w:type="dxa"/>
            <w:bottom w:w="0" w:type="dxa"/>
          </w:tblCellMar>
        </w:tblPrEx>
        <w:trPr>
          <w:cantSplit/>
          <w:trHeight w:val="709"/>
        </w:trPr>
        <w:tc>
          <w:tcPr>
            <w:tcW w:w="709" w:type="dxa"/>
            <w:vAlign w:val="center"/>
          </w:tcPr>
          <w:p w14:paraId="510519B4" w14:textId="7FD463C8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28D8AA1" w14:textId="68903880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182F642" w14:textId="5F5F5D6E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1BA7E1D" w14:textId="5155B075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212726A" w14:textId="7CF4AB1F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C4A4F8D" w14:textId="3ACD9C5F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095D905" w14:textId="41036885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38EEB3F" w14:textId="5BA0C070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98EF6AF" w14:textId="72B9C3FD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6BBCC5D" w14:textId="5C48DFAC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E98F923" w14:textId="4AF9629C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A89C7AC" w14:textId="13DAC662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893FAD0" w14:textId="7F986154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BEAB2AB" w14:textId="22F0812D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5C330D2" w14:textId="1B5B91AE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CA798C3" w14:textId="6778AB96" w:rsidR="00B04715" w:rsidRDefault="00B04715" w:rsidP="00B04715">
            <w:pPr>
              <w:ind w:left="18" w:right="18"/>
              <w:jc w:val="center"/>
            </w:pPr>
          </w:p>
        </w:tc>
      </w:tr>
      <w:tr w:rsidR="00B04715" w14:paraId="23B01B05" w14:textId="77777777" w:rsidTr="00A4264B">
        <w:tblPrEx>
          <w:tblCellMar>
            <w:top w:w="0" w:type="dxa"/>
            <w:bottom w:w="0" w:type="dxa"/>
          </w:tblCellMar>
        </w:tblPrEx>
        <w:trPr>
          <w:cantSplit/>
          <w:trHeight w:val="709"/>
        </w:trPr>
        <w:tc>
          <w:tcPr>
            <w:tcW w:w="709" w:type="dxa"/>
            <w:vAlign w:val="center"/>
          </w:tcPr>
          <w:p w14:paraId="2C6714BC" w14:textId="6D727147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9934113" w14:textId="7C1930CF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1342208" w14:textId="1E9603B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80A8C95" w14:textId="77AC0DB0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7C01DC0" w14:textId="04BA3C68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0421EB3" w14:textId="3AE52B48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3A08B98" w14:textId="521641BF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1184CDD" w14:textId="6780C519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C49A3DC" w14:textId="6BD50DD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0200637" w14:textId="77680001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79B36E9" w14:textId="34C4A7D9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89654B3" w14:textId="403B0F3F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A3C1885" w14:textId="7EC0A9B2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E85505A" w14:textId="54027EA0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B6862B7" w14:textId="63447327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E9FCE0A" w14:textId="1204F555" w:rsidR="00B04715" w:rsidRDefault="00B04715" w:rsidP="00B04715">
            <w:pPr>
              <w:ind w:left="18" w:right="18"/>
              <w:jc w:val="center"/>
            </w:pPr>
          </w:p>
        </w:tc>
      </w:tr>
      <w:tr w:rsidR="00B04715" w14:paraId="0041B24C" w14:textId="77777777" w:rsidTr="00A4264B">
        <w:tblPrEx>
          <w:tblCellMar>
            <w:top w:w="0" w:type="dxa"/>
            <w:bottom w:w="0" w:type="dxa"/>
          </w:tblCellMar>
        </w:tblPrEx>
        <w:trPr>
          <w:cantSplit/>
          <w:trHeight w:val="709"/>
        </w:trPr>
        <w:tc>
          <w:tcPr>
            <w:tcW w:w="709" w:type="dxa"/>
            <w:vAlign w:val="center"/>
          </w:tcPr>
          <w:p w14:paraId="6B7A0F9F" w14:textId="54E1D81E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4B6277F" w14:textId="691E925D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B15F9CC" w14:textId="59B75401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51CC59A" w14:textId="1059A262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BD56B28" w14:textId="0BE2A17B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57C9893" w14:textId="3A19D3E4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7F61E57" w14:textId="6BF53C5E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7F6A868" w14:textId="333AA5BE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CA7451F" w14:textId="5F03E37A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8137799" w14:textId="0116B3FF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DE01167" w14:textId="0312BE2F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808A10B" w14:textId="26E039B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E16E9F5" w14:textId="121ABD63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01A1000" w14:textId="47A4A355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2E4D274" w14:textId="2F1805D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F6A68C3" w14:textId="5A70A934" w:rsidR="00B04715" w:rsidRDefault="00B04715" w:rsidP="00B04715">
            <w:pPr>
              <w:ind w:left="18" w:right="18"/>
              <w:jc w:val="center"/>
            </w:pPr>
          </w:p>
        </w:tc>
      </w:tr>
      <w:tr w:rsidR="00B04715" w14:paraId="3636CA17" w14:textId="77777777" w:rsidTr="00A4264B">
        <w:tblPrEx>
          <w:tblCellMar>
            <w:top w:w="0" w:type="dxa"/>
            <w:bottom w:w="0" w:type="dxa"/>
          </w:tblCellMar>
        </w:tblPrEx>
        <w:trPr>
          <w:cantSplit/>
          <w:trHeight w:val="709"/>
        </w:trPr>
        <w:tc>
          <w:tcPr>
            <w:tcW w:w="709" w:type="dxa"/>
            <w:vAlign w:val="center"/>
          </w:tcPr>
          <w:p w14:paraId="3966654C" w14:textId="18695672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848E84E" w14:textId="6580C744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004CE0F" w14:textId="4C3D44AF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361C122" w14:textId="01F26C9C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83B0B37" w14:textId="28774081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C2A4355" w14:textId="2B243E50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C65BB37" w14:textId="0B3C80C2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5CC14AE" w14:textId="0882567C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1424009" w14:textId="4B6BFAD3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59F779A" w14:textId="0F12484A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1BC4315" w14:textId="401C0C57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E666B4D" w14:textId="26D47869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A2F2751" w14:textId="1A8CCE5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E0406B2" w14:textId="1EAE29F8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B81C451" w14:textId="1141A6F1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C550F40" w14:textId="772CEB09" w:rsidR="00B04715" w:rsidRDefault="00B04715" w:rsidP="00B04715">
            <w:pPr>
              <w:ind w:left="18" w:right="18"/>
              <w:jc w:val="center"/>
            </w:pPr>
          </w:p>
        </w:tc>
      </w:tr>
      <w:tr w:rsidR="00B04715" w14:paraId="1A4E794D" w14:textId="77777777" w:rsidTr="00A4264B">
        <w:tblPrEx>
          <w:tblCellMar>
            <w:top w:w="0" w:type="dxa"/>
            <w:bottom w:w="0" w:type="dxa"/>
          </w:tblCellMar>
        </w:tblPrEx>
        <w:trPr>
          <w:cantSplit/>
          <w:trHeight w:val="709"/>
        </w:trPr>
        <w:tc>
          <w:tcPr>
            <w:tcW w:w="709" w:type="dxa"/>
            <w:vAlign w:val="center"/>
          </w:tcPr>
          <w:p w14:paraId="0A1688E7" w14:textId="47ED8537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D8ECA54" w14:textId="1D9067DF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9F4CC24" w14:textId="372EE83E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F482978" w14:textId="786AE061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E6B9065" w14:textId="7ADFD7E8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F8F6E8C" w14:textId="79BDA13F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C90D45E" w14:textId="59FA7DEC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B2FD603" w14:textId="1ADE3741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532364F" w14:textId="5F249E6A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25A7368" w14:textId="693631E2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30A1641" w14:textId="1DCD54AD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5047B4E" w14:textId="25F75D91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7FB21F4" w14:textId="3E282A9B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852441D" w14:textId="483541BF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70BE866" w14:textId="79B24CB2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EDF5F0E" w14:textId="1C26059E" w:rsidR="00B04715" w:rsidRDefault="00B04715" w:rsidP="00B04715">
            <w:pPr>
              <w:ind w:left="18" w:right="18"/>
              <w:jc w:val="center"/>
            </w:pPr>
          </w:p>
        </w:tc>
      </w:tr>
      <w:tr w:rsidR="00B04715" w14:paraId="7B9616F8" w14:textId="77777777" w:rsidTr="00A4264B">
        <w:tblPrEx>
          <w:tblCellMar>
            <w:top w:w="0" w:type="dxa"/>
            <w:bottom w:w="0" w:type="dxa"/>
          </w:tblCellMar>
        </w:tblPrEx>
        <w:trPr>
          <w:cantSplit/>
          <w:trHeight w:val="709"/>
        </w:trPr>
        <w:tc>
          <w:tcPr>
            <w:tcW w:w="709" w:type="dxa"/>
            <w:vAlign w:val="center"/>
          </w:tcPr>
          <w:p w14:paraId="75A98E85" w14:textId="06166273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4CD6A86" w14:textId="26221F45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77C40DD" w14:textId="1FA8B485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4D1423D" w14:textId="6A8C33B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AE703D6" w14:textId="24F87423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B8B153E" w14:textId="6700CE55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1BA9F99" w14:textId="195B84C2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F8993A4" w14:textId="35EB279D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BF1B325" w14:textId="19358990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27297F8" w14:textId="1ADC870C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13CAC96" w14:textId="540D3CA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FB59F69" w14:textId="766D240F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5B129FF" w14:textId="17E2E4B8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8A504D1" w14:textId="4343B77C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DB6A888" w14:textId="256C3541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36C44BE" w14:textId="7E1C7973" w:rsidR="00B04715" w:rsidRDefault="00B04715" w:rsidP="00B04715">
            <w:pPr>
              <w:ind w:left="18" w:right="18"/>
              <w:jc w:val="center"/>
            </w:pPr>
          </w:p>
        </w:tc>
      </w:tr>
      <w:tr w:rsidR="00B04715" w14:paraId="5990F23E" w14:textId="77777777" w:rsidTr="00A4264B">
        <w:tblPrEx>
          <w:tblCellMar>
            <w:top w:w="0" w:type="dxa"/>
            <w:bottom w:w="0" w:type="dxa"/>
          </w:tblCellMar>
        </w:tblPrEx>
        <w:trPr>
          <w:cantSplit/>
          <w:trHeight w:val="709"/>
        </w:trPr>
        <w:tc>
          <w:tcPr>
            <w:tcW w:w="709" w:type="dxa"/>
            <w:vAlign w:val="center"/>
          </w:tcPr>
          <w:p w14:paraId="01BDC9DF" w14:textId="1E913640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8F6104E" w14:textId="25D2AF0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2DC6531" w14:textId="6D9FC843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C22E604" w14:textId="4767A132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1DED96F" w14:textId="27F6F02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D4830B8" w14:textId="25BEE8D5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581E1EE" w14:textId="27E20AA3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2C54532" w14:textId="69D1922F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4FC71EB" w14:textId="6B10426F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3AB2DA6" w14:textId="1247E45B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902F4B9" w14:textId="13D5F5EB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173389E" w14:textId="47E0BD9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C4FF650" w14:textId="49E74221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2A95113" w14:textId="66EDBFE2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498230A" w14:textId="55097581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B850802" w14:textId="23CB9B17" w:rsidR="00B04715" w:rsidRDefault="00B04715" w:rsidP="00B04715">
            <w:pPr>
              <w:ind w:left="18" w:right="18"/>
              <w:jc w:val="center"/>
            </w:pPr>
          </w:p>
        </w:tc>
      </w:tr>
      <w:tr w:rsidR="00B04715" w14:paraId="12FA8C45" w14:textId="77777777" w:rsidTr="00A4264B">
        <w:tblPrEx>
          <w:tblCellMar>
            <w:top w:w="0" w:type="dxa"/>
            <w:bottom w:w="0" w:type="dxa"/>
          </w:tblCellMar>
        </w:tblPrEx>
        <w:trPr>
          <w:cantSplit/>
          <w:trHeight w:val="709"/>
        </w:trPr>
        <w:tc>
          <w:tcPr>
            <w:tcW w:w="709" w:type="dxa"/>
            <w:vAlign w:val="center"/>
          </w:tcPr>
          <w:p w14:paraId="7AEF19F5" w14:textId="4E4542AC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1C3D5CC" w14:textId="25E49C19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0EDCE73" w14:textId="1F233CEA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E15D55E" w14:textId="6905D0AC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6A7247A" w14:textId="75C6DC7E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52F5868" w14:textId="7D8F1934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45F3978" w14:textId="79925335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42C6019" w14:textId="01822A03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56F7F11" w14:textId="0E7033DC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16A7CCD" w14:textId="6C7CE528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D42A534" w14:textId="39F0F893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0C8A8D7" w14:textId="7BDF208F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D01F7A0" w14:textId="773D0B15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F85A5D1" w14:textId="2E8674D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53723F5" w14:textId="405596C9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F6B5076" w14:textId="43DAEA26" w:rsidR="00B04715" w:rsidRDefault="00B04715" w:rsidP="00B04715">
            <w:pPr>
              <w:ind w:left="18" w:right="18"/>
              <w:jc w:val="center"/>
            </w:pPr>
          </w:p>
        </w:tc>
      </w:tr>
      <w:tr w:rsidR="00B04715" w14:paraId="26F061D3" w14:textId="77777777" w:rsidTr="00A4264B">
        <w:tblPrEx>
          <w:tblCellMar>
            <w:top w:w="0" w:type="dxa"/>
            <w:bottom w:w="0" w:type="dxa"/>
          </w:tblCellMar>
        </w:tblPrEx>
        <w:trPr>
          <w:cantSplit/>
          <w:trHeight w:val="709"/>
        </w:trPr>
        <w:tc>
          <w:tcPr>
            <w:tcW w:w="709" w:type="dxa"/>
            <w:vAlign w:val="center"/>
          </w:tcPr>
          <w:p w14:paraId="76390697" w14:textId="7D46D46F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4BEBFC7" w14:textId="6A348E5F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4CFDE95" w14:textId="40E3475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59AB0D3" w14:textId="3EFB11B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A7E7F6C" w14:textId="1CC7FB29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1EB13DF" w14:textId="2C824619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2663059" w14:textId="07FA685C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559941B" w14:textId="0CDFFD05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893BE7A" w14:textId="4C379F1D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6FF3307" w14:textId="0A53CEF7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7554BD0" w14:textId="0AC6DE88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E4A5435" w14:textId="7A863C5E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48D79CE" w14:textId="52434A4D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28693C0" w14:textId="76F28E20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FDF0444" w14:textId="09ED7D74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9B38489" w14:textId="521BA749" w:rsidR="00B04715" w:rsidRDefault="00B04715" w:rsidP="00B04715">
            <w:pPr>
              <w:ind w:left="18" w:right="18"/>
              <w:jc w:val="center"/>
            </w:pPr>
          </w:p>
        </w:tc>
      </w:tr>
      <w:tr w:rsidR="00B04715" w14:paraId="766CAB7A" w14:textId="77777777" w:rsidTr="00A4264B">
        <w:tblPrEx>
          <w:tblCellMar>
            <w:top w:w="0" w:type="dxa"/>
            <w:bottom w:w="0" w:type="dxa"/>
          </w:tblCellMar>
        </w:tblPrEx>
        <w:trPr>
          <w:cantSplit/>
          <w:trHeight w:val="709"/>
        </w:trPr>
        <w:tc>
          <w:tcPr>
            <w:tcW w:w="709" w:type="dxa"/>
            <w:vAlign w:val="center"/>
          </w:tcPr>
          <w:p w14:paraId="25B0845E" w14:textId="743DE2F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FD2C5B6" w14:textId="6FC85A52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3F7E6D4" w14:textId="2E7C40A2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85F3BD7" w14:textId="3AB435AF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887855E" w14:textId="75939B28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2142DF4" w14:textId="58314792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B33DC6F" w14:textId="045551D7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F9C4C4A" w14:textId="40BBEBE4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A27950B" w14:textId="0F6C170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B8D7886" w14:textId="2D14BB8F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D5588FD" w14:textId="5583670A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57549B9" w14:textId="0E89BF7A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F9A02C3" w14:textId="4707BA7A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268FAC2" w14:textId="29E165B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068D180" w14:textId="2DDD9D1E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039D9FD" w14:textId="2150A52E" w:rsidR="00B04715" w:rsidRDefault="00B04715" w:rsidP="00B04715">
            <w:pPr>
              <w:ind w:left="18" w:right="18"/>
              <w:jc w:val="center"/>
            </w:pPr>
          </w:p>
        </w:tc>
      </w:tr>
      <w:tr w:rsidR="00B04715" w14:paraId="3F65906D" w14:textId="77777777" w:rsidTr="00A4264B">
        <w:tblPrEx>
          <w:tblCellMar>
            <w:top w:w="0" w:type="dxa"/>
            <w:bottom w:w="0" w:type="dxa"/>
          </w:tblCellMar>
        </w:tblPrEx>
        <w:trPr>
          <w:cantSplit/>
          <w:trHeight w:val="709"/>
        </w:trPr>
        <w:tc>
          <w:tcPr>
            <w:tcW w:w="709" w:type="dxa"/>
            <w:vAlign w:val="center"/>
          </w:tcPr>
          <w:p w14:paraId="3A63D951" w14:textId="67BD25C8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394C1EF" w14:textId="6F6A9AAF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CE0A892" w14:textId="02AE2FC0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1AFAC19" w14:textId="28F2B8F4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B6A2AB9" w14:textId="5FFDDC21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2F5EDEC" w14:textId="12FBC694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FB5542C" w14:textId="284C523D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A6AE2DF" w14:textId="3912FBA2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18E320B" w14:textId="2FE32BC5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722B035" w14:textId="05D0A1FD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8CE9D6C" w14:textId="6F896ABC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97A0C9B" w14:textId="58F2A3F9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A425E04" w14:textId="11CBF7EB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F1D92C6" w14:textId="43543D99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C948F2B" w14:textId="7630A5C4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A454B46" w14:textId="0538FC38" w:rsidR="00B04715" w:rsidRDefault="00B04715" w:rsidP="00B04715">
            <w:pPr>
              <w:ind w:left="18" w:right="18"/>
              <w:jc w:val="center"/>
            </w:pPr>
          </w:p>
        </w:tc>
      </w:tr>
      <w:tr w:rsidR="00B04715" w14:paraId="342A6FFA" w14:textId="77777777" w:rsidTr="00A4264B">
        <w:tblPrEx>
          <w:tblCellMar>
            <w:top w:w="0" w:type="dxa"/>
            <w:bottom w:w="0" w:type="dxa"/>
          </w:tblCellMar>
        </w:tblPrEx>
        <w:trPr>
          <w:cantSplit/>
          <w:trHeight w:val="709"/>
        </w:trPr>
        <w:tc>
          <w:tcPr>
            <w:tcW w:w="709" w:type="dxa"/>
            <w:vAlign w:val="center"/>
          </w:tcPr>
          <w:p w14:paraId="52900B9D" w14:textId="6AE29EB3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B1A5AED" w14:textId="71ABE7A5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D1F2E95" w14:textId="7AAD9EA4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04AE6F6" w14:textId="4D0602FE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48B6D99" w14:textId="2E27EEEF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3F82E5E" w14:textId="6D09DB1E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317B74D" w14:textId="797A89EA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FDFAEDC" w14:textId="2FFF8ABF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343F602" w14:textId="00E6C42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141542A" w14:textId="2473934D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24693E5" w14:textId="2F672E9A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8A47A5A" w14:textId="6ED2FE00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8F6B772" w14:textId="5502FDE4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BE867B4" w14:textId="46AF7AB3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DDF55AF" w14:textId="0C98382B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BE6E6A1" w14:textId="5E5F6450" w:rsidR="00B04715" w:rsidRDefault="00B04715" w:rsidP="00B04715">
            <w:pPr>
              <w:ind w:left="18" w:right="18"/>
              <w:jc w:val="center"/>
            </w:pPr>
          </w:p>
        </w:tc>
      </w:tr>
      <w:tr w:rsidR="00B04715" w14:paraId="792C2FA9" w14:textId="77777777" w:rsidTr="00A4264B">
        <w:tblPrEx>
          <w:tblCellMar>
            <w:top w:w="0" w:type="dxa"/>
            <w:bottom w:w="0" w:type="dxa"/>
          </w:tblCellMar>
        </w:tblPrEx>
        <w:trPr>
          <w:cantSplit/>
          <w:trHeight w:val="709"/>
        </w:trPr>
        <w:tc>
          <w:tcPr>
            <w:tcW w:w="709" w:type="dxa"/>
            <w:vAlign w:val="center"/>
          </w:tcPr>
          <w:p w14:paraId="2A9DDA90" w14:textId="2905EF75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4D69FDB" w14:textId="6BC2BE28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8BF4A5C" w14:textId="7C94991C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D946EEF" w14:textId="69444EEC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270938D" w14:textId="6E87C2AD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3D96211" w14:textId="748A08FD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593D17D" w14:textId="7746DC9A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2D85B6F" w14:textId="005C7D7D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138A5EA" w14:textId="3A44E6F1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541CDC3" w14:textId="1B3ACFDC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87F7DD2" w14:textId="006AC601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E0A9BCE" w14:textId="1E2EB1E1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80828B8" w14:textId="7A796543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C0EF07C" w14:textId="29C4B5A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42CB67D" w14:textId="79AAD545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261B367" w14:textId="12EF1950" w:rsidR="00B04715" w:rsidRDefault="00B04715" w:rsidP="00B04715">
            <w:pPr>
              <w:ind w:left="18" w:right="18"/>
              <w:jc w:val="center"/>
            </w:pPr>
          </w:p>
        </w:tc>
      </w:tr>
      <w:tr w:rsidR="00B04715" w14:paraId="4C218E78" w14:textId="77777777" w:rsidTr="00A4264B">
        <w:tblPrEx>
          <w:tblCellMar>
            <w:top w:w="0" w:type="dxa"/>
            <w:bottom w:w="0" w:type="dxa"/>
          </w:tblCellMar>
        </w:tblPrEx>
        <w:trPr>
          <w:cantSplit/>
          <w:trHeight w:val="709"/>
        </w:trPr>
        <w:tc>
          <w:tcPr>
            <w:tcW w:w="709" w:type="dxa"/>
            <w:vAlign w:val="center"/>
          </w:tcPr>
          <w:p w14:paraId="28C706CB" w14:textId="18E07B25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65C5B88" w14:textId="73DA4D9D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0305CAD" w14:textId="42312EB9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A6044D1" w14:textId="0D8854FD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A3CFC51" w14:textId="5005E754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0A8629A" w14:textId="60CA6808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6DB8A1C" w14:textId="47B75F28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F4E17AF" w14:textId="1305270A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1EF614E" w14:textId="7C34DCBD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774A0D0" w14:textId="42957EF9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04A1D3C" w14:textId="144F55A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650602F" w14:textId="6C5F04FD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486DFAB" w14:textId="48833397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53F4883" w14:textId="538FA393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7CD9592" w14:textId="5B367767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4EFBC90" w14:textId="63C016C5" w:rsidR="00B04715" w:rsidRDefault="00B04715" w:rsidP="00B04715">
            <w:pPr>
              <w:ind w:left="18" w:right="18"/>
              <w:jc w:val="center"/>
            </w:pPr>
          </w:p>
        </w:tc>
      </w:tr>
      <w:tr w:rsidR="00B04715" w14:paraId="5BE5B51C" w14:textId="77777777" w:rsidTr="00A4264B">
        <w:tblPrEx>
          <w:tblCellMar>
            <w:top w:w="0" w:type="dxa"/>
            <w:bottom w:w="0" w:type="dxa"/>
          </w:tblCellMar>
        </w:tblPrEx>
        <w:trPr>
          <w:cantSplit/>
          <w:trHeight w:val="709"/>
        </w:trPr>
        <w:tc>
          <w:tcPr>
            <w:tcW w:w="709" w:type="dxa"/>
            <w:vAlign w:val="center"/>
          </w:tcPr>
          <w:p w14:paraId="188208C4" w14:textId="4549F4AC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F97041F" w14:textId="54BBD793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F85E696" w14:textId="550FA864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EEBF3B6" w14:textId="145D298C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CF18A9F" w14:textId="69C3B755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95FD932" w14:textId="5EEA9E31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D1C0811" w14:textId="3A014CC3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76E30CC" w14:textId="6D64403D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952B390" w14:textId="5AD30B45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4BF70A7" w14:textId="279A0588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F51B29A" w14:textId="5B1DF703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C3D820F" w14:textId="11D95EFE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EB33131" w14:textId="61EE6659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B732A66" w14:textId="5307810B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C2E5FCC" w14:textId="30980513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A1DFFA9" w14:textId="76E0FEB3" w:rsidR="00B04715" w:rsidRDefault="00B04715" w:rsidP="00B04715">
            <w:pPr>
              <w:ind w:left="18" w:right="18"/>
              <w:jc w:val="center"/>
            </w:pPr>
          </w:p>
        </w:tc>
      </w:tr>
      <w:tr w:rsidR="00B04715" w14:paraId="1DC6EE47" w14:textId="77777777" w:rsidTr="00A4264B">
        <w:tblPrEx>
          <w:tblCellMar>
            <w:top w:w="0" w:type="dxa"/>
            <w:bottom w:w="0" w:type="dxa"/>
          </w:tblCellMar>
        </w:tblPrEx>
        <w:trPr>
          <w:cantSplit/>
          <w:trHeight w:val="709"/>
        </w:trPr>
        <w:tc>
          <w:tcPr>
            <w:tcW w:w="709" w:type="dxa"/>
            <w:vAlign w:val="center"/>
          </w:tcPr>
          <w:p w14:paraId="37AF590A" w14:textId="75576DB3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CF7A242" w14:textId="2ED9D1EE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3189EB6" w14:textId="478AB1F5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28D72B4" w14:textId="062EAC0A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7761AEB" w14:textId="5EDAAD13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8F34D56" w14:textId="5B8A2C84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8EAD446" w14:textId="27A40CC2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3DE252C" w14:textId="08470554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C44D51C" w14:textId="0BEC6E10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7B081FE" w14:textId="2A369B31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977B9A0" w14:textId="720AFA70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1190C7C" w14:textId="77E39D00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900D752" w14:textId="4F83370C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05162AB" w14:textId="7FADF454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D4319F4" w14:textId="429F9899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2478BB1" w14:textId="413C5542" w:rsidR="00B04715" w:rsidRDefault="00B04715" w:rsidP="00B04715">
            <w:pPr>
              <w:ind w:left="18" w:right="18"/>
              <w:jc w:val="center"/>
            </w:pPr>
          </w:p>
        </w:tc>
      </w:tr>
      <w:tr w:rsidR="00B04715" w14:paraId="36FBF866" w14:textId="77777777" w:rsidTr="00A4264B">
        <w:tblPrEx>
          <w:tblCellMar>
            <w:top w:w="0" w:type="dxa"/>
            <w:bottom w:w="0" w:type="dxa"/>
          </w:tblCellMar>
        </w:tblPrEx>
        <w:trPr>
          <w:cantSplit/>
          <w:trHeight w:val="709"/>
        </w:trPr>
        <w:tc>
          <w:tcPr>
            <w:tcW w:w="709" w:type="dxa"/>
            <w:vAlign w:val="center"/>
          </w:tcPr>
          <w:p w14:paraId="371C7957" w14:textId="38186DE0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A67D885" w14:textId="359534D4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CEA3EF5" w14:textId="7A3A9C90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17E1246" w14:textId="16ACB223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C8FD607" w14:textId="614B0932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512B923" w14:textId="3D6EDE18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A555174" w14:textId="25E0D598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6228B89" w14:textId="3F0E6260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64FC9AF" w14:textId="1D2567DE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DF8F9EC" w14:textId="6F6F5539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39880D1" w14:textId="5FCA501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C92A09A" w14:textId="39467A30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0280326" w14:textId="41D23BA1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A0D7C0E" w14:textId="5194501D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25D0838" w14:textId="626180BA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6110BBB" w14:textId="36186EDA" w:rsidR="00B04715" w:rsidRDefault="00B04715" w:rsidP="00B04715">
            <w:pPr>
              <w:ind w:left="18" w:right="18"/>
              <w:jc w:val="center"/>
            </w:pPr>
          </w:p>
        </w:tc>
      </w:tr>
      <w:tr w:rsidR="00B04715" w14:paraId="45D31183" w14:textId="77777777" w:rsidTr="00A4264B">
        <w:tblPrEx>
          <w:tblCellMar>
            <w:top w:w="0" w:type="dxa"/>
            <w:bottom w:w="0" w:type="dxa"/>
          </w:tblCellMar>
        </w:tblPrEx>
        <w:trPr>
          <w:cantSplit/>
          <w:trHeight w:val="709"/>
        </w:trPr>
        <w:tc>
          <w:tcPr>
            <w:tcW w:w="709" w:type="dxa"/>
            <w:vAlign w:val="center"/>
          </w:tcPr>
          <w:p w14:paraId="5CBEBE42" w14:textId="46AF15CC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C95C039" w14:textId="3F01E4B0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7FC00CE" w14:textId="02FD0051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9B7BE38" w14:textId="14650852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9094CF2" w14:textId="37BE2382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4D9E19D" w14:textId="7EC3C734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5B12E0F" w14:textId="01C85DD1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940D030" w14:textId="6E099C91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67F9A01" w14:textId="416580C3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843E6AB" w14:textId="6BAF5BE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FF4DA7B" w14:textId="719E9462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F6E688A" w14:textId="2826BFF3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9AD5764" w14:textId="59F1B12C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9FE6853" w14:textId="17EC291B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FF51F8E" w14:textId="45102870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9C85789" w14:textId="1C3C0172" w:rsidR="00B04715" w:rsidRDefault="00B04715" w:rsidP="00B04715">
            <w:pPr>
              <w:ind w:left="18" w:right="18"/>
              <w:jc w:val="center"/>
            </w:pPr>
          </w:p>
        </w:tc>
      </w:tr>
      <w:tr w:rsidR="00B04715" w14:paraId="60D1465A" w14:textId="77777777" w:rsidTr="00A4264B">
        <w:tblPrEx>
          <w:tblCellMar>
            <w:top w:w="0" w:type="dxa"/>
            <w:bottom w:w="0" w:type="dxa"/>
          </w:tblCellMar>
        </w:tblPrEx>
        <w:trPr>
          <w:cantSplit/>
          <w:trHeight w:val="709"/>
        </w:trPr>
        <w:tc>
          <w:tcPr>
            <w:tcW w:w="709" w:type="dxa"/>
            <w:vAlign w:val="center"/>
          </w:tcPr>
          <w:p w14:paraId="7882BBF6" w14:textId="3AF95F04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A71C47A" w14:textId="79472F95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98B5CC2" w14:textId="0D6510EE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2722930" w14:textId="20C70059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0A2DE72" w14:textId="5E3134E4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33C843E" w14:textId="7C1F7750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3AA2DA4" w14:textId="5A049044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2A5D4CD" w14:textId="001FAB8A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EE1AFCA" w14:textId="2B94A23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321A0C5" w14:textId="677C6DFE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C214483" w14:textId="4ECE9D7C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34E301B" w14:textId="756C1781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9985679" w14:textId="41E7D1E5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43A318D" w14:textId="48B77A9E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78BE701" w14:textId="57CC03B7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D2A0A13" w14:textId="45E40621" w:rsidR="00B04715" w:rsidRDefault="00B04715" w:rsidP="00B04715">
            <w:pPr>
              <w:ind w:left="18" w:right="18"/>
              <w:jc w:val="center"/>
            </w:pPr>
          </w:p>
        </w:tc>
      </w:tr>
      <w:tr w:rsidR="00B04715" w14:paraId="37EDA444" w14:textId="77777777" w:rsidTr="00A4264B">
        <w:tblPrEx>
          <w:tblCellMar>
            <w:top w:w="0" w:type="dxa"/>
            <w:bottom w:w="0" w:type="dxa"/>
          </w:tblCellMar>
        </w:tblPrEx>
        <w:trPr>
          <w:cantSplit/>
          <w:trHeight w:val="709"/>
        </w:trPr>
        <w:tc>
          <w:tcPr>
            <w:tcW w:w="709" w:type="dxa"/>
            <w:vAlign w:val="center"/>
          </w:tcPr>
          <w:p w14:paraId="3628F99B" w14:textId="51267B5A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CFC92D0" w14:textId="7161D49D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09917CB" w14:textId="7D84F96D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C32A59A" w14:textId="2044768E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E08037F" w14:textId="6AF0504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47B1766" w14:textId="64C4BF6B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13D6C10" w14:textId="6838C404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6C676AA4" w14:textId="60599868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67304B2" w14:textId="1B59D553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58808E4" w14:textId="62FCE7EA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EC9DFB5" w14:textId="1F4CDE67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197E42B" w14:textId="0A920816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B190F0C" w14:textId="4BE77C22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B633FDD" w14:textId="0EBEE1C2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995C88A" w14:textId="35D385C0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23B4C60" w14:textId="0BBEE7E9" w:rsidR="00B04715" w:rsidRDefault="00B04715" w:rsidP="00B04715">
            <w:pPr>
              <w:ind w:left="18" w:right="18"/>
              <w:jc w:val="center"/>
            </w:pPr>
          </w:p>
        </w:tc>
      </w:tr>
      <w:tr w:rsidR="00B04715" w14:paraId="6972DAA8" w14:textId="77777777" w:rsidTr="00A4264B">
        <w:tblPrEx>
          <w:tblCellMar>
            <w:top w:w="0" w:type="dxa"/>
            <w:bottom w:w="0" w:type="dxa"/>
          </w:tblCellMar>
        </w:tblPrEx>
        <w:trPr>
          <w:cantSplit/>
          <w:trHeight w:val="709"/>
        </w:trPr>
        <w:tc>
          <w:tcPr>
            <w:tcW w:w="709" w:type="dxa"/>
            <w:vAlign w:val="center"/>
          </w:tcPr>
          <w:p w14:paraId="4C1E09A4" w14:textId="4B7E480C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764C4DA" w14:textId="60D7A268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FE0A4BB" w14:textId="3B12F1EB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81C62FD" w14:textId="383A992C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540E6192" w14:textId="49CF7EA7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6C1F9D3" w14:textId="19115AA7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1A9A010D" w14:textId="36C40570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1270AB2" w14:textId="71DFEE40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71D20044" w14:textId="661FED4F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206113FC" w14:textId="1CAAF905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74877F3" w14:textId="37A0535D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22E711B" w14:textId="7EB317AD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AB5EBC2" w14:textId="270B7C7A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002227E1" w14:textId="5B109AB2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39609145" w14:textId="431A17D2" w:rsidR="00B04715" w:rsidRDefault="00B04715" w:rsidP="00B04715">
            <w:pPr>
              <w:ind w:left="18" w:right="18"/>
              <w:jc w:val="center"/>
            </w:pPr>
          </w:p>
        </w:tc>
        <w:tc>
          <w:tcPr>
            <w:tcW w:w="709" w:type="dxa"/>
            <w:vAlign w:val="center"/>
          </w:tcPr>
          <w:p w14:paraId="48B1D630" w14:textId="4C571053" w:rsidR="00B04715" w:rsidRDefault="00B04715" w:rsidP="00B04715">
            <w:pPr>
              <w:ind w:left="18" w:right="18"/>
              <w:jc w:val="center"/>
            </w:pPr>
          </w:p>
        </w:tc>
      </w:tr>
    </w:tbl>
    <w:p w14:paraId="6804A03C" w14:textId="77777777" w:rsidR="004305E1" w:rsidRPr="004305E1" w:rsidRDefault="004305E1" w:rsidP="00575C2B">
      <w:pPr>
        <w:ind w:right="18"/>
        <w:rPr>
          <w:vanish/>
        </w:rPr>
      </w:pPr>
    </w:p>
    <w:sectPr w:rsidR="004305E1" w:rsidRPr="004305E1" w:rsidSect="00F2723A">
      <w:headerReference w:type="default" r:id="rId7"/>
      <w:type w:val="continuous"/>
      <w:pgSz w:w="12240" w:h="15840"/>
      <w:pgMar w:top="527" w:right="0" w:bottom="0" w:left="476" w:header="0" w:footer="0" w:gutter="0"/>
      <w:paperSrc w:first="15" w:other="15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658AB8" w14:textId="77777777" w:rsidR="00575C2B" w:rsidRDefault="00575C2B" w:rsidP="00575C2B">
      <w:pPr>
        <w:spacing w:after="0" w:line="240" w:lineRule="auto"/>
      </w:pPr>
      <w:r>
        <w:separator/>
      </w:r>
    </w:p>
  </w:endnote>
  <w:endnote w:type="continuationSeparator" w:id="0">
    <w:p w14:paraId="01D0F99C" w14:textId="77777777" w:rsidR="00575C2B" w:rsidRDefault="00575C2B" w:rsidP="00575C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9857C5" w14:textId="77777777" w:rsidR="00575C2B" w:rsidRDefault="00575C2B" w:rsidP="00575C2B">
      <w:pPr>
        <w:spacing w:after="0" w:line="240" w:lineRule="auto"/>
      </w:pPr>
      <w:r>
        <w:separator/>
      </w:r>
    </w:p>
  </w:footnote>
  <w:footnote w:type="continuationSeparator" w:id="0">
    <w:p w14:paraId="2F468F02" w14:textId="77777777" w:rsidR="00575C2B" w:rsidRDefault="00575C2B" w:rsidP="00575C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066F1F" w14:textId="4C809D29" w:rsidR="00575C2B" w:rsidRPr="00575C2B" w:rsidRDefault="00575C2B">
    <w:pPr>
      <w:pStyle w:val="Header"/>
      <w:rPr>
        <w:sz w:val="16"/>
        <w:szCs w:val="16"/>
      </w:rPr>
    </w:pPr>
    <w:r w:rsidRPr="00171EBB">
      <w:rPr>
        <w:sz w:val="16"/>
        <w:szCs w:val="16"/>
      </w:rPr>
      <w:t>For best results</w:t>
    </w:r>
    <w:r>
      <w:rPr>
        <w:sz w:val="16"/>
        <w:szCs w:val="16"/>
      </w:rPr>
      <w:t xml:space="preserve"> using Calibri </w:t>
    </w:r>
    <w:proofErr w:type="gramStart"/>
    <w:r>
      <w:rPr>
        <w:sz w:val="16"/>
        <w:szCs w:val="16"/>
      </w:rPr>
      <w:t>6 point</w:t>
    </w:r>
    <w:proofErr w:type="gramEnd"/>
    <w:r>
      <w:rPr>
        <w:sz w:val="16"/>
        <w:szCs w:val="16"/>
      </w:rPr>
      <w:t xml:space="preserve"> font</w:t>
    </w:r>
    <w:r w:rsidRPr="00171EBB">
      <w:rPr>
        <w:sz w:val="16"/>
        <w:szCs w:val="16"/>
      </w:rPr>
      <w:t xml:space="preserve">, please observe the </w:t>
    </w:r>
    <w:r>
      <w:rPr>
        <w:sz w:val="16"/>
        <w:szCs w:val="16"/>
      </w:rPr>
      <w:t xml:space="preserve">indicated </w:t>
    </w:r>
    <w:r w:rsidRPr="00171EBB">
      <w:rPr>
        <w:sz w:val="16"/>
        <w:szCs w:val="16"/>
      </w:rPr>
      <w:t xml:space="preserve">character limits for </w:t>
    </w:r>
    <w:r>
      <w:rPr>
        <w:sz w:val="16"/>
        <w:szCs w:val="16"/>
      </w:rPr>
      <w:t xml:space="preserve">each </w:t>
    </w:r>
    <w:r w:rsidRPr="00171EBB">
      <w:rPr>
        <w:sz w:val="16"/>
        <w:szCs w:val="16"/>
      </w:rPr>
      <w:t xml:space="preserve">line within </w:t>
    </w:r>
    <w:r>
      <w:rPr>
        <w:sz w:val="16"/>
        <w:szCs w:val="16"/>
      </w:rPr>
      <w:t>a</w:t>
    </w:r>
    <w:r w:rsidRPr="00171EBB">
      <w:rPr>
        <w:sz w:val="16"/>
        <w:szCs w:val="16"/>
      </w:rPr>
      <w:t xml:space="preserve"> cel</w:t>
    </w:r>
    <w:r>
      <w:rPr>
        <w:sz w:val="16"/>
        <w:szCs w:val="16"/>
      </w:rPr>
      <w:t>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DcyMTSztDC2NDZT0lEKTi0uzszPAykwrAUA/NE56SwAAAA="/>
  </w:docVars>
  <w:rsids>
    <w:rsidRoot w:val="004305E1"/>
    <w:rsid w:val="0033559B"/>
    <w:rsid w:val="004300C4"/>
    <w:rsid w:val="004305E1"/>
    <w:rsid w:val="00575C2B"/>
    <w:rsid w:val="00A4264B"/>
    <w:rsid w:val="00B04715"/>
    <w:rsid w:val="00F27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F33508"/>
  <w15:chartTrackingRefBased/>
  <w15:docId w15:val="{102DDBD2-42B8-4F48-82CB-E2F786E9E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5C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05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75C2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5C2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75C2B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575C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75C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5C2B"/>
  </w:style>
  <w:style w:type="paragraph" w:styleId="Footer">
    <w:name w:val="footer"/>
    <w:basedOn w:val="Normal"/>
    <w:link w:val="FooterChar"/>
    <w:uiPriority w:val="99"/>
    <w:unhideWhenUsed/>
    <w:rsid w:val="00575C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5C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08A4DE-6889-45AF-BBD4-B55FC8D1D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a Chang</dc:creator>
  <cp:keywords/>
  <dc:description/>
  <cp:lastModifiedBy>Marisa Chang</cp:lastModifiedBy>
  <cp:revision>6</cp:revision>
  <cp:lastPrinted>2020-12-08T17:30:00Z</cp:lastPrinted>
  <dcterms:created xsi:type="dcterms:W3CDTF">2020-12-08T16:07:00Z</dcterms:created>
  <dcterms:modified xsi:type="dcterms:W3CDTF">2020-12-08T17:34:00Z</dcterms:modified>
</cp:coreProperties>
</file>